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2" w:name="X16b0256f624169fa82ec9fa3f9bc38c33e612f6"/>
    <w:p>
      <w:pPr>
        <w:pStyle w:val="Heading1"/>
      </w:pPr>
      <w:r>
        <w:t xml:space="preserve">Cover Letter for Teacher Secondary Position in Sri Lanka Colombo</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Start w:id="20" w:name="date-insert-date"/>
    <w:p>
      <w:pPr>
        <w:pStyle w:val="Heading2"/>
      </w:pPr>
      <w:r>
        <w:t xml:space="preserve">Date: [Insert Date]</w:t>
      </w:r>
    </w:p>
    <w:p>
      <w:pPr>
        <w:pStyle w:val="FirstParagraph"/>
      </w:pPr>
      <w:r>
        <w:t xml:space="preserve">[Hiring Manager’s Name]</w:t>
      </w:r>
    </w:p>
    <w:p>
      <w:pPr>
        <w:pStyle w:val="BodyText"/>
      </w:pPr>
      <w:r>
        <w:t xml:space="preserve">[School Name]</w:t>
      </w:r>
    </w:p>
    <w:p>
      <w:pPr>
        <w:pStyle w:val="BodyText"/>
      </w:pPr>
      <w:r>
        <w:t xml:space="preserve">[School Address]</w:t>
      </w:r>
    </w:p>
    <w:p>
      <w:pPr>
        <w:pStyle w:val="BodyText"/>
      </w:pPr>
      <w:r>
        <w:t xml:space="preserve">[City, Postal Code]</w:t>
      </w:r>
    </w:p>
    <w:bookmarkEnd w:id="20"/>
    <w:bookmarkStart w:id="21" w:name="dear-hiring-managers-name"/>
    <w:p>
      <w:pPr>
        <w:pStyle w:val="Heading2"/>
      </w:pPr>
      <w:r>
        <w:t xml:space="preserve">Dear [Hiring Manager’s Name],</w:t>
      </w:r>
    </w:p>
    <w:p>
      <w:pPr>
        <w:pStyle w:val="FirstParagraph"/>
      </w:pPr>
      <w:r>
        <w:t xml:space="preserve">I am writing to express my enthusiastic interest in the Teacher Secondary position at [School Name] in Sri Lanka Colombo. As a dedicated educator with over [X years] of experience in secondary education, I am eager to contribute my expertise, passion for teaching, and commitment to student development to an institution that values academic excellence and holistic growth. This opportunity aligns perfectly with my career goals and my desire to make a meaningful impact within the vibrant educational landscape of Sri Lanka Colombo.</w:t>
      </w:r>
    </w:p>
    <w:p>
      <w:pPr>
        <w:pStyle w:val="BodyText"/>
      </w:pPr>
      <w:r>
        <w:t xml:space="preserve">Throughout my career as a Teacher Secondary, I have focused on fostering critical thinking, creativity, and resilience in students across diverse age groups. My teaching philosophy is rooted in the belief that education should not only impart knowledge but also nurture curiosity and prepare students for real-world challenges. In Sri Lanka Colombo, where the educational system emphasizes both academic rigor and cultural awareness, I am confident in my ability to adapt my methods to meet the unique needs of learners while adhering to national curricular standards.</w:t>
      </w:r>
    </w:p>
    <w:p>
      <w:pPr>
        <w:pStyle w:val="BodyText"/>
      </w:pPr>
      <w:r>
        <w:t xml:space="preserve">My experience as a Teacher Secondary has included designing and implementing engaging lesson plans aligned with the Sri Lankan curriculum, such as the National Curriculum for General Education (NCGE) and Advanced Level (A-Level) programs. I have successfully taught subjects like [Insert Subjects, e.g., Mathematics, Science, English], ensuring that students achieve both theoretical mastery and practical application. In Colombo’s competitive educational environment, I have consistently achieved high student performance rates by incorporating interactive teaching techniques, technology integration, and personalized learning strategies.</w:t>
      </w:r>
    </w:p>
    <w:p>
      <w:pPr>
        <w:pStyle w:val="BodyText"/>
      </w:pPr>
      <w:r>
        <w:t xml:space="preserve">One of the key strengths I bring to this role is my ability to create an inclusive classroom atmosphere where every student feels valued and motivated. Having worked in schools across Sri Lanka Colombo, I have developed a deep understanding of the cultural and social dynamics that shape student behavior and learning outcomes. This insight allows me to address challenges such as varying learning paces, language diversity (including Sinhala, Tamil, and English), and the need for differentiated instruction. For instance, during my tenure at [Previous School Name], I introduced a peer mentoring program that significantly improved student engagement and academic performance in a multi-ethnic classroom setting.</w:t>
      </w:r>
    </w:p>
    <w:p>
      <w:pPr>
        <w:pStyle w:val="BodyText"/>
      </w:pPr>
      <w:r>
        <w:t xml:space="preserve">Furthermore, I am committed to professional development and staying updated with the latest educational trends. In Sri Lanka Colombo, where the education sector is evolving rapidly, I have participated in workshops on innovative teaching methodologies, such as project-based learning and flipped classrooms. These experiences have equipped me with tools to enhance student interaction and critical thinking. Additionally, I have collaborated with colleagues to develop interdisciplinary projects that connect classroom learning to real-world issues relevant to Sri Lankan society.</w:t>
      </w:r>
    </w:p>
    <w:p>
      <w:pPr>
        <w:pStyle w:val="BodyText"/>
      </w:pPr>
      <w:r>
        <w:t xml:space="preserve">The opportunity to work as a Teacher Secondary in Colombo is particularly appealing because of the city’s rich cultural heritage and dynamic educational ecosystem. Colombo is home to some of Sri Lanka’s most prestigious schools and institutions, which prioritize academic excellence while fostering a sense of community. I am especially drawn to [School Name]’s reputation for [specific quality, e.g., "innovative pedagogy," "student-centered learning," or "community outreach programs"]. I am confident that my skills and values align with the school’s mission to cultivate well-rounded individuals who contribute positively to society.</w:t>
      </w:r>
    </w:p>
    <w:p>
      <w:pPr>
        <w:pStyle w:val="BodyText"/>
      </w:pPr>
      <w:r>
        <w:t xml:space="preserve">As a Teacher Secondary in Sri Lanka Colombo, I aim to not only deliver quality education but also inspire students to become lifelong learners and responsible citizens. My experience in mentoring students for national examinations, such as the GCE Ordinary Level (O-Level) and Advanced Level (A-Level), has shown me the importance of patience, adaptability, and a growth mindset. I am particularly passionate about supporting students from diverse backgrounds to overcome academic challenges and achieve their full potential.</w:t>
      </w:r>
    </w:p>
    <w:p>
      <w:pPr>
        <w:pStyle w:val="BodyText"/>
      </w:pPr>
      <w:r>
        <w:t xml:space="preserve">Finally, I would like to emphasize my dedication to the principles of integrity, empathy, and excellence. In Sri Lanka Colombo’s educational context, where teachers play a pivotal role in shaping the future of the nation, I am eager to contribute my energy and expertise to [School Name]. I am confident that my qualifications and enthusiasm make me an ideal candidate for this position. I would be honored to discuss how my background and vision align with the goals of your institution.</w:t>
      </w:r>
    </w:p>
    <w:p>
      <w:pPr>
        <w:pStyle w:val="BodyText"/>
      </w:pPr>
      <w:r>
        <w:t xml:space="preserve">Thank you for considering my application. I look forward to the possibility of contributing to the continued success of [School Name] as a Teacher Secondary in Sri Lanka Colombo.</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Sri Lanka Colombo</dc:title>
  <dc:creator/>
  <dc:language>en</dc:language>
  <cp:keywords/>
  <dcterms:created xsi:type="dcterms:W3CDTF">2026-07-23T11:04:23Z</dcterms:created>
  <dcterms:modified xsi:type="dcterms:W3CDTF">2026-07-23T11:04:23Z</dcterms:modified>
</cp:coreProperties>
</file>

<file path=docProps/custom.xml><?xml version="1.0" encoding="utf-8"?>
<Properties xmlns="http://schemas.openxmlformats.org/officeDocument/2006/custom-properties" xmlns:vt="http://schemas.openxmlformats.org/officeDocument/2006/docPropsVTypes"/>
</file>